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 2°C, = 1°C, = 0°C, and = -1°C.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 2°C, = 1°C, = 0°C, and = -1°C.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in the prior sampled year (2019) on the shelf of the eastern and northern Bering Sea (Figure 4). In 2021, mean bottom temperature in the eastern Bering Sea was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area of the eastern Bering Sea shelf.</w:t>
      </w:r>
    </w:p>
    <w:p>
      <w:pPr>
        <w:pStyle w:val="BodyText"/>
      </w:pPr>
      <w:r>
        <w:t xml:space="preserve">Although the mean surface temperature was slightly closer to its long-term mean than was mean bottom temperature in the eastern Bering Sea,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0:43:46Z</dcterms:created>
  <dcterms:modified xsi:type="dcterms:W3CDTF">2021-10-08T00: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